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225554ED" w:rsidR="00483C52" w:rsidRPr="00DD77CD" w:rsidRDefault="00DD77CD" w:rsidP="00755BAD">
            <w:r>
              <w:t>Higher Diploma Data Analytics for Business</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691AD711" w:rsidR="00483C52" w:rsidRPr="00DD77CD" w:rsidRDefault="00DD77CD" w:rsidP="00755BAD">
            <w:r>
              <w:t xml:space="preserve">Full Time </w:t>
            </w:r>
            <w:r w:rsidR="00175665">
              <w:t>Sep</w:t>
            </w:r>
            <w:r>
              <w:t>2023</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38A2E2D6" w:rsidR="00070D8B" w:rsidRPr="005E42C3" w:rsidRDefault="00DB0B9A" w:rsidP="00755BAD">
            <w:r>
              <w:t>Group / Practic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30B2FFC6" w:rsidR="005E42C3" w:rsidRPr="005E42C3" w:rsidRDefault="00BB0B7A" w:rsidP="00755BAD">
            <w:r>
              <w:t>2</w:t>
            </w:r>
            <w:r w:rsidR="00EE6894">
              <w:t>0</w:t>
            </w:r>
            <w:r w:rsidR="00DB0B9A">
              <w:t xml:space="preserve">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02B7485F" w:rsidR="005E7B17" w:rsidRPr="005E42C3" w:rsidRDefault="00863438" w:rsidP="00755BAD">
            <w:pPr>
              <w:rPr>
                <w:color w:val="FF0000"/>
              </w:rPr>
            </w:pPr>
            <w:r>
              <w:t>CA 1 – Capstone Project Proposal</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4A674738" w:rsidR="005E42C3" w:rsidRPr="00DB0B9A" w:rsidRDefault="005652DD" w:rsidP="00755BAD">
            <w:pPr>
              <w:rPr>
                <w:lang w:val="es-419"/>
              </w:rPr>
            </w:pPr>
            <w:r>
              <w:rPr>
                <w:lang w:val="es-419"/>
              </w:rPr>
              <w:t>James Garza</w:t>
            </w:r>
            <w:r w:rsidR="005E42C3">
              <w:rPr>
                <w:lang w:val="es-419"/>
              </w:rPr>
              <w:t xml:space="preserve"> (</w:t>
            </w:r>
            <w:hyperlink r:id="rId8" w:history="1">
              <w:r w:rsidRPr="00CC2EFB">
                <w:rPr>
                  <w:rStyle w:val="Hyperlink"/>
                  <w:lang w:val="es-419"/>
                </w:rPr>
                <w:t>james@cct.ie</w:t>
              </w:r>
            </w:hyperlink>
            <w:r>
              <w:rPr>
                <w:lang w:val="es-419"/>
              </w:rPr>
              <w:t>)</w:t>
            </w:r>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3F823783" w:rsidR="00AC1BD1" w:rsidRPr="00DD77CD" w:rsidRDefault="00AC1BD1" w:rsidP="00755BAD"/>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43A6BEE1" w:rsidR="005E7B17" w:rsidRPr="00DD77CD" w:rsidRDefault="00EA0E97" w:rsidP="00755BAD">
            <w:r>
              <w:t>29</w:t>
            </w:r>
            <w:r w:rsidRPr="00EA0E97">
              <w:rPr>
                <w:vertAlign w:val="superscript"/>
              </w:rPr>
              <w:t>th</w:t>
            </w:r>
            <w:r>
              <w:t xml:space="preserve"> October 2023</w:t>
            </w:r>
            <w:r w:rsidR="00D763E3">
              <w:t xml:space="preserve"> 23:59</w:t>
            </w:r>
          </w:p>
        </w:tc>
      </w:tr>
      <w:tr w:rsidR="00AC1BD1" w:rsidRPr="00FA1886" w14:paraId="60BCACA1" w14:textId="77777777" w:rsidTr="00144362">
        <w:tc>
          <w:tcPr>
            <w:tcW w:w="1838" w:type="dxa"/>
            <w:vAlign w:val="center"/>
          </w:tcPr>
          <w:p w14:paraId="2C320A99" w14:textId="58F93B41"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1BD817B8"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AB3EB0">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AC1BD1" w:rsidRPr="00FA1886" w14:paraId="2B7DCF77" w14:textId="77777777" w:rsidTr="00B91D87">
        <w:tc>
          <w:tcPr>
            <w:tcW w:w="1838" w:type="dxa"/>
            <w:vAlign w:val="center"/>
          </w:tcPr>
          <w:p w14:paraId="230165B1" w14:textId="68DE6F77" w:rsidR="00AC1BD1" w:rsidRPr="00FA1886" w:rsidRDefault="00AC1BD1" w:rsidP="00AC1BD1">
            <w:pPr>
              <w:rPr>
                <w:b/>
                <w:bCs/>
              </w:rPr>
            </w:pPr>
            <w:r>
              <w:rPr>
                <w:rFonts w:cs="Arial Hebrew Scholar"/>
                <w:b/>
              </w:rPr>
              <w:t>Instructions for Submission:</w:t>
            </w:r>
          </w:p>
        </w:tc>
        <w:tc>
          <w:tcPr>
            <w:tcW w:w="7655" w:type="dxa"/>
            <w:gridSpan w:val="3"/>
            <w:vAlign w:val="center"/>
          </w:tcPr>
          <w:p w14:paraId="16ADD147" w14:textId="11BD7B26" w:rsidR="005E42C3" w:rsidRPr="005E42C3" w:rsidRDefault="005E42C3" w:rsidP="005E42C3">
            <w:pPr>
              <w:rPr>
                <w:rFonts w:cs="Arial Hebrew Scholar"/>
                <w:bCs/>
              </w:rPr>
            </w:pPr>
            <w:r w:rsidRPr="005E42C3">
              <w:rPr>
                <w:rFonts w:cs="Arial Hebrew Scholar"/>
                <w:bCs/>
              </w:rPr>
              <w:t>Your work must be uploaded to Moodle.</w:t>
            </w:r>
          </w:p>
          <w:p w14:paraId="21BD185C" w14:textId="68233036" w:rsidR="003D31D9" w:rsidRDefault="00810EE3" w:rsidP="00810EE3">
            <w:pPr>
              <w:pStyle w:val="ListParagraph"/>
              <w:numPr>
                <w:ilvl w:val="0"/>
                <w:numId w:val="6"/>
              </w:numPr>
              <w:rPr>
                <w:rFonts w:cs="Arial Hebrew Scholar"/>
                <w:bCs/>
              </w:rPr>
            </w:pPr>
            <w:r>
              <w:rPr>
                <w:rFonts w:cs="Arial Hebrew Scholar"/>
                <w:bCs/>
              </w:rPr>
              <w:t xml:space="preserve">2 or 3-member group: </w:t>
            </w:r>
            <w:r w:rsidR="00863438">
              <w:rPr>
                <w:rFonts w:cs="Arial Hebrew Scholar"/>
                <w:bCs/>
              </w:rPr>
              <w:t>Capstone Project Proposal</w:t>
            </w:r>
            <w:r w:rsidR="000F3983">
              <w:rPr>
                <w:rFonts w:cs="Arial Hebrew Scholar"/>
                <w:bCs/>
              </w:rPr>
              <w:t xml:space="preserve"> in</w:t>
            </w:r>
            <w:r w:rsidR="005E42C3" w:rsidRPr="005E42C3">
              <w:rPr>
                <w:rFonts w:cs="Arial Hebrew Scholar"/>
                <w:bCs/>
              </w:rPr>
              <w:t xml:space="preserve"> </w:t>
            </w:r>
            <w:r w:rsidR="00AB3EB0">
              <w:rPr>
                <w:rFonts w:cs="Arial Hebrew Scholar"/>
                <w:bCs/>
              </w:rPr>
              <w:t xml:space="preserve">Word or </w:t>
            </w:r>
            <w:r w:rsidR="005E42C3" w:rsidRPr="005E42C3">
              <w:rPr>
                <w:rFonts w:cs="Arial Hebrew Scholar"/>
                <w:bCs/>
              </w:rPr>
              <w:t>PDF format</w:t>
            </w:r>
            <w:r w:rsidR="00AB3EB0">
              <w:rPr>
                <w:rFonts w:cs="Arial Hebrew Scholar"/>
                <w:bCs/>
              </w:rPr>
              <w:t xml:space="preserve"> ONLY</w:t>
            </w:r>
            <w:r w:rsidR="00824E0D">
              <w:rPr>
                <w:rFonts w:cs="Arial Hebrew Scholar"/>
                <w:bCs/>
              </w:rPr>
              <w:t xml:space="preserve">. </w:t>
            </w:r>
            <w:r w:rsidR="003D31D9">
              <w:rPr>
                <w:rFonts w:cs="Arial Hebrew Scholar"/>
                <w:bCs/>
              </w:rPr>
              <w:t>The w</w:t>
            </w:r>
            <w:r w:rsidR="00824E0D">
              <w:rPr>
                <w:rFonts w:cs="Arial Hebrew Scholar"/>
                <w:bCs/>
              </w:rPr>
              <w:t>ord count</w:t>
            </w:r>
            <w:r w:rsidR="0020515A">
              <w:rPr>
                <w:rFonts w:cs="Arial Hebrew Scholar"/>
                <w:bCs/>
              </w:rPr>
              <w:t>:</w:t>
            </w:r>
            <w:r w:rsidR="00824E0D">
              <w:rPr>
                <w:rFonts w:cs="Arial Hebrew Scholar"/>
                <w:bCs/>
              </w:rPr>
              <w:t xml:space="preserve"> ~</w:t>
            </w:r>
            <w:r w:rsidR="003D31D9">
              <w:rPr>
                <w:rFonts w:cs="Arial Hebrew Scholar"/>
                <w:bCs/>
              </w:rPr>
              <w:t>1</w:t>
            </w:r>
            <w:r w:rsidR="009D2D40">
              <w:rPr>
                <w:rFonts w:cs="Arial Hebrew Scholar"/>
                <w:bCs/>
              </w:rPr>
              <w:t>,</w:t>
            </w:r>
            <w:r w:rsidR="00824E0D">
              <w:rPr>
                <w:rFonts w:cs="Arial Hebrew Scholar"/>
                <w:bCs/>
              </w:rPr>
              <w:t>000.</w:t>
            </w:r>
            <w:r>
              <w:rPr>
                <w:rFonts w:cs="Arial Hebrew Scholar"/>
                <w:bCs/>
              </w:rPr>
              <w:t xml:space="preserve"> </w:t>
            </w:r>
            <w:r w:rsidR="003D31D9">
              <w:rPr>
                <w:rFonts w:cs="Arial Hebrew Scholar"/>
                <w:bCs/>
              </w:rPr>
              <w:t>Individual Reflective Report in Word or PDF format ONLY. The word count is ~500.</w:t>
            </w:r>
          </w:p>
          <w:p w14:paraId="07A6F7D1" w14:textId="4B17DC4D" w:rsidR="00810EE3" w:rsidRPr="00863438" w:rsidRDefault="00810EE3" w:rsidP="00810EE3">
            <w:pPr>
              <w:pStyle w:val="ListParagraph"/>
              <w:numPr>
                <w:ilvl w:val="0"/>
                <w:numId w:val="6"/>
              </w:numPr>
              <w:rPr>
                <w:rFonts w:cs="Arial Hebrew Scholar"/>
                <w:bCs/>
              </w:rPr>
            </w:pPr>
            <w:r>
              <w:rPr>
                <w:rFonts w:cs="Arial Hebrew Scholar"/>
                <w:bCs/>
              </w:rPr>
              <w:t>Individual</w:t>
            </w:r>
            <w:r>
              <w:rPr>
                <w:rFonts w:cs="Arial Hebrew Scholar"/>
                <w:bCs/>
              </w:rPr>
              <w:t>: Capstone Project Proposal in</w:t>
            </w:r>
            <w:r w:rsidRPr="005E42C3">
              <w:rPr>
                <w:rFonts w:cs="Arial Hebrew Scholar"/>
                <w:bCs/>
              </w:rPr>
              <w:t xml:space="preserve"> </w:t>
            </w:r>
            <w:r>
              <w:rPr>
                <w:rFonts w:cs="Arial Hebrew Scholar"/>
                <w:bCs/>
              </w:rPr>
              <w:t xml:space="preserve">Word or </w:t>
            </w:r>
            <w:r w:rsidRPr="005E42C3">
              <w:rPr>
                <w:rFonts w:cs="Arial Hebrew Scholar"/>
                <w:bCs/>
              </w:rPr>
              <w:t>PDF format</w:t>
            </w:r>
            <w:r>
              <w:rPr>
                <w:rFonts w:cs="Arial Hebrew Scholar"/>
                <w:bCs/>
              </w:rPr>
              <w:t xml:space="preserve"> ONLY. The word count: ~1,000.</w:t>
            </w:r>
            <w:r>
              <w:rPr>
                <w:rFonts w:cs="Arial Hebrew Scholar"/>
                <w:bCs/>
              </w:rPr>
              <w:t xml:space="preserve"> No individual Reflective Report</w:t>
            </w:r>
          </w:p>
        </w:tc>
      </w:tr>
      <w:tr w:rsidR="00AC1BD1" w:rsidRPr="00FA1886" w14:paraId="6D11C157" w14:textId="77777777" w:rsidTr="00AC1BD1">
        <w:tc>
          <w:tcPr>
            <w:tcW w:w="1838" w:type="dxa"/>
            <w:vAlign w:val="center"/>
          </w:tcPr>
          <w:p w14:paraId="246DA72A" w14:textId="45A1FE2A" w:rsidR="00AC1BD1" w:rsidRPr="00FA1886" w:rsidRDefault="00AC1BD1" w:rsidP="00AC1BD1">
            <w:pPr>
              <w:rPr>
                <w:b/>
                <w:bCs/>
              </w:rPr>
            </w:pPr>
            <w:r>
              <w:rPr>
                <w:rFonts w:cs="Arial Hebrew Scholar"/>
                <w:b/>
              </w:rPr>
              <w:t>Feedback Method:</w:t>
            </w:r>
          </w:p>
        </w:tc>
        <w:tc>
          <w:tcPr>
            <w:tcW w:w="7655" w:type="dxa"/>
            <w:gridSpan w:val="3"/>
            <w:vAlign w:val="center"/>
          </w:tcPr>
          <w:p w14:paraId="1DB2BD38" w14:textId="72A06699" w:rsidR="00AC1BD1" w:rsidRPr="005D4DEE" w:rsidRDefault="00AC1BD1" w:rsidP="00AC1BD1">
            <w:pPr>
              <w:jc w:val="center"/>
              <w:rPr>
                <w:i/>
                <w:iCs/>
                <w:color w:val="FF0000"/>
              </w:rPr>
            </w:pPr>
            <w:r>
              <w:rPr>
                <w:rFonts w:cs="Arial Hebrew Scholar"/>
                <w:b/>
              </w:rPr>
              <w:t>Results posted in Moodle gradebook</w:t>
            </w:r>
          </w:p>
        </w:tc>
      </w:tr>
      <w:tr w:rsidR="00AC1BD1" w:rsidRPr="00FA1886" w14:paraId="154136C5" w14:textId="14A9088C" w:rsidTr="00581D64">
        <w:tc>
          <w:tcPr>
            <w:tcW w:w="1838" w:type="dxa"/>
          </w:tcPr>
          <w:p w14:paraId="67D5EF10" w14:textId="59B1D15D" w:rsidR="00AC1BD1" w:rsidRPr="00FA1886" w:rsidRDefault="00AC1BD1" w:rsidP="00AC1BD1">
            <w:r>
              <w:rPr>
                <w:b/>
                <w:bCs/>
              </w:rPr>
              <w:t>Feedback</w:t>
            </w:r>
            <w:r w:rsidRPr="00FA1886">
              <w:rPr>
                <w:b/>
                <w:bCs/>
              </w:rPr>
              <w:t xml:space="preserve"> Date:</w:t>
            </w:r>
          </w:p>
        </w:tc>
        <w:tc>
          <w:tcPr>
            <w:tcW w:w="7655" w:type="dxa"/>
            <w:gridSpan w:val="3"/>
          </w:tcPr>
          <w:p w14:paraId="33B9A2D9" w14:textId="58C236E1" w:rsidR="00AC1BD1" w:rsidRPr="005E42C3" w:rsidRDefault="00AC1BD1" w:rsidP="00AC1BD1">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2C1F9894" w14:textId="127AB132" w:rsidR="005E7B17" w:rsidRDefault="005E7B17" w:rsidP="005E7B17">
      <w:pPr>
        <w:spacing w:after="0"/>
      </w:pPr>
      <w:r>
        <w:t xml:space="preserve">Please note </w:t>
      </w:r>
      <w:r w:rsidR="00F0661B">
        <w:t xml:space="preserve">that </w:t>
      </w:r>
      <w:r>
        <w:t xml:space="preserve">this is not the assessment task. The task to be completed is detailed on the next page. </w:t>
      </w:r>
    </w:p>
    <w:p w14:paraId="2C0FBFFE" w14:textId="3BBFE084" w:rsidR="005E7B17" w:rsidRDefault="005E7B17" w:rsidP="005E7B17">
      <w:pPr>
        <w:spacing w:after="0"/>
      </w:pPr>
      <w:r>
        <w:t>This CA will assess student attainment of the following minimum intended learning outcomes:</w:t>
      </w:r>
    </w:p>
    <w:p w14:paraId="4B150610" w14:textId="67D547A2" w:rsidR="005E42C3" w:rsidRDefault="005E42C3" w:rsidP="005E7B17">
      <w:pPr>
        <w:spacing w:after="0"/>
      </w:pPr>
    </w:p>
    <w:p w14:paraId="7C2A016B" w14:textId="7BC91781" w:rsidR="00F0661B" w:rsidRDefault="00F0661B" w:rsidP="005E7B17">
      <w:pPr>
        <w:spacing w:after="0"/>
      </w:pPr>
      <w:r>
        <w:t>1. Critically evaluate the relationship between information technology infrastructure and organisational competitive advantage.</w:t>
      </w:r>
    </w:p>
    <w:p w14:paraId="6BE763BB" w14:textId="77777777" w:rsidR="00D904E4" w:rsidRDefault="00D904E4" w:rsidP="00D904E4">
      <w:pPr>
        <w:spacing w:after="0"/>
      </w:pPr>
      <w:r>
        <w:t xml:space="preserve">2. Critically analyse and select open source and proprietary software with a view to developing IT </w:t>
      </w:r>
    </w:p>
    <w:p w14:paraId="7BA8A88C" w14:textId="6C97A785" w:rsidR="00D904E4" w:rsidRDefault="00D904E4" w:rsidP="00D904E4">
      <w:pPr>
        <w:spacing w:after="0"/>
      </w:pPr>
      <w:r>
        <w:t>solutions for business and business-related IT problems.</w:t>
      </w:r>
    </w:p>
    <w:p w14:paraId="11029CAB" w14:textId="3F90294B" w:rsidR="00F0661B" w:rsidRDefault="00F0661B" w:rsidP="00D904E4">
      <w:pPr>
        <w:spacing w:after="0"/>
      </w:pPr>
      <w:r>
        <w:t>3. Utilise tools of strategic business analysis to evaluate the current macro and micro business environment with a view to formulating future action plans.</w:t>
      </w:r>
    </w:p>
    <w:p w14:paraId="4F498710" w14:textId="74FCBF83" w:rsidR="000F3983" w:rsidRDefault="000F3983" w:rsidP="005E7B17">
      <w:pPr>
        <w:spacing w:after="0"/>
      </w:pPr>
      <w:r>
        <w:t>4. Research emerging technologies and critically evaluate their impact on business and business information systems in general.</w:t>
      </w:r>
    </w:p>
    <w:p w14:paraId="6D785400" w14:textId="4FE602E0" w:rsidR="005E7B17" w:rsidRDefault="000F3983" w:rsidP="005E7B17">
      <w:pPr>
        <w:spacing w:after="0"/>
      </w:pPr>
      <w:r>
        <w:t xml:space="preserve">5. Understand the relationship between data </w:t>
      </w:r>
      <w:r w:rsidR="00F0661B">
        <w:t>gathering/utilisation</w:t>
      </w:r>
      <w:r>
        <w:t xml:space="preserve">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5C6A0C3E" w14:textId="4EE2DFD5" w:rsidR="00C53A46" w:rsidRPr="00C53A46" w:rsidRDefault="00483C52" w:rsidP="00C53A46">
      <w:pPr>
        <w:spacing w:after="0"/>
        <w:rPr>
          <w:b/>
          <w:bCs/>
        </w:rPr>
      </w:pPr>
      <w:r>
        <w:rPr>
          <w:b/>
          <w:bCs/>
        </w:rPr>
        <w:lastRenderedPageBreak/>
        <w:t>Assessment Task</w:t>
      </w:r>
      <w:r w:rsidR="00C53A46">
        <w:rPr>
          <w:b/>
          <w:bCs/>
        </w:rPr>
        <w:t xml:space="preserve">: </w:t>
      </w:r>
      <w:r w:rsidR="00C53A46" w:rsidRPr="00C53A46">
        <w:rPr>
          <w:b/>
          <w:bCs/>
        </w:rPr>
        <w:t>Capstone Project Proposal</w:t>
      </w:r>
    </w:p>
    <w:p w14:paraId="6B648BC0" w14:textId="77777777" w:rsidR="00C53A46" w:rsidRDefault="00C53A46" w:rsidP="00C53A46">
      <w:pPr>
        <w:spacing w:after="0"/>
      </w:pPr>
    </w:p>
    <w:p w14:paraId="0B522DCE" w14:textId="77777777" w:rsidR="00C53A46" w:rsidRDefault="00C53A46" w:rsidP="00C53A46">
      <w:pPr>
        <w:spacing w:after="0"/>
      </w:pPr>
      <w:r w:rsidRPr="00C53A46">
        <w:rPr>
          <w:b/>
          <w:bCs/>
        </w:rPr>
        <w:t>Title:</w:t>
      </w:r>
      <w:r>
        <w:t xml:space="preserve"> Select a title for your capstone project.</w:t>
      </w:r>
    </w:p>
    <w:p w14:paraId="6AB3DE6C" w14:textId="77777777" w:rsidR="00C53A46" w:rsidRDefault="00C53A46" w:rsidP="00C53A46">
      <w:pPr>
        <w:spacing w:after="0"/>
      </w:pPr>
    </w:p>
    <w:p w14:paraId="1168C3FB" w14:textId="7D0BEE32" w:rsidR="00C53A46" w:rsidRDefault="00C53A46" w:rsidP="00C53A46">
      <w:pPr>
        <w:spacing w:after="0"/>
      </w:pPr>
      <w:r w:rsidRPr="00C53A46">
        <w:rPr>
          <w:b/>
          <w:bCs/>
        </w:rPr>
        <w:t>Introduction:</w:t>
      </w:r>
      <w:r>
        <w:t xml:space="preserve"> Provide a brief overview of the project and its significance. Explain why the capstone project is important, relevant, and interesting. Mention any real-world problems or challenges that the capstone project aims to address. The capstone project should aim to develop possible solutions.</w:t>
      </w:r>
    </w:p>
    <w:p w14:paraId="7B33397D" w14:textId="77777777" w:rsidR="00C53A46" w:rsidRDefault="00C53A46" w:rsidP="00C53A46">
      <w:pPr>
        <w:spacing w:after="0"/>
      </w:pPr>
    </w:p>
    <w:p w14:paraId="77317149" w14:textId="0E51095F" w:rsidR="00C53A46" w:rsidRDefault="00C53A46" w:rsidP="00C53A46">
      <w:pPr>
        <w:spacing w:after="0"/>
      </w:pPr>
      <w:r w:rsidRPr="00C53A46">
        <w:rPr>
          <w:b/>
          <w:bCs/>
        </w:rPr>
        <w:t>Objectives:</w:t>
      </w:r>
      <w:r>
        <w:t xml:space="preserve"> Outline the specific goals of your capstone project. What do you intend to achieve through this capstone project? Ensure your objectives are clear, concise, and aligned with the project's goals. You should have between three </w:t>
      </w:r>
      <w:r w:rsidR="00FD14AD">
        <w:t>and</w:t>
      </w:r>
      <w:r>
        <w:t xml:space="preserve"> five objectives. There should be a business objective or hypothesis (not a statistical test hypothesis) that looks to be explored.</w:t>
      </w:r>
    </w:p>
    <w:p w14:paraId="3ED3E78B" w14:textId="77777777" w:rsidR="00C53A46" w:rsidRDefault="00C53A46" w:rsidP="00C53A46">
      <w:pPr>
        <w:spacing w:after="0"/>
      </w:pPr>
    </w:p>
    <w:p w14:paraId="62669A3C" w14:textId="3A5AFF52" w:rsidR="00C53A46" w:rsidRDefault="00C53A46" w:rsidP="00C53A46">
      <w:pPr>
        <w:spacing w:after="0"/>
      </w:pPr>
      <w:r w:rsidRPr="00C53A46">
        <w:rPr>
          <w:b/>
          <w:bCs/>
        </w:rPr>
        <w:t>Problem Definition:</w:t>
      </w:r>
      <w:r>
        <w:t xml:space="preserve"> Clearly state the problem or challenge the capstone project seeks to solve. Discuss the context of the problem, its impact, and why it's essential to address it.</w:t>
      </w:r>
    </w:p>
    <w:p w14:paraId="1537C85D" w14:textId="77777777" w:rsidR="00C53A46" w:rsidRDefault="00C53A46" w:rsidP="00C53A46">
      <w:pPr>
        <w:spacing w:after="0"/>
      </w:pPr>
    </w:p>
    <w:p w14:paraId="180E6617" w14:textId="34372024" w:rsidR="00C53A46" w:rsidRDefault="00C53A46" w:rsidP="00C53A46">
      <w:pPr>
        <w:spacing w:after="0"/>
      </w:pPr>
      <w:r w:rsidRPr="00C53A46">
        <w:rPr>
          <w:b/>
          <w:bCs/>
        </w:rPr>
        <w:t>Scope:</w:t>
      </w:r>
      <w:r>
        <w:t xml:space="preserve"> There should be plenty of scope for the </w:t>
      </w:r>
      <w:r w:rsidR="00FD14AD">
        <w:t>two-semester capstone project</w:t>
      </w:r>
      <w:r w:rsidR="00DD4B3A">
        <w:t>. D</w:t>
      </w:r>
      <w:r>
        <w:t xml:space="preserve">efine the scope of the capstone project. What will be included and excluded from the capstone project, and who will do what? List the boundaries of the capstone project to avoid any ambiguity. </w:t>
      </w:r>
      <w:r w:rsidR="008E5285">
        <w:t>Since t</w:t>
      </w:r>
      <w:r>
        <w:t xml:space="preserve">his is a two-semester project, </w:t>
      </w:r>
      <w:r w:rsidR="00FD14AD">
        <w:t>ample scope should be provided</w:t>
      </w:r>
      <w:r>
        <w:t xml:space="preserve"> for in-depth analysis and exploration. Describe the </w:t>
      </w:r>
      <w:r w:rsidR="008E5285">
        <w:t>pla</w:t>
      </w:r>
      <w:r w:rsidR="00FD14AD">
        <w:t>n</w:t>
      </w:r>
      <w:r w:rsidR="008E5285">
        <w:t xml:space="preserve">ned </w:t>
      </w:r>
      <w:r>
        <w:t xml:space="preserve">methods, techniques, and approaches you plan to accomplish </w:t>
      </w:r>
      <w:r w:rsidR="008E5285">
        <w:t>in the capstone</w:t>
      </w:r>
      <w:r>
        <w:t xml:space="preserve"> project. What</w:t>
      </w:r>
      <w:r w:rsidR="008E5285">
        <w:t xml:space="preserve"> </w:t>
      </w:r>
      <w:r w:rsidR="00FD14AD">
        <w:t xml:space="preserve">do </w:t>
      </w:r>
      <w:r w:rsidR="008E5285">
        <w:t xml:space="preserve">you expect to </w:t>
      </w:r>
      <w:r>
        <w:t xml:space="preserve">deliver by the end of semester two? Provide a high-level timeline for the capstone project. Break down the project into phases or milestones and estimate the time required for each. </w:t>
      </w:r>
    </w:p>
    <w:p w14:paraId="7B6F2CB6" w14:textId="77777777" w:rsidR="00C53A46" w:rsidRDefault="00C53A46" w:rsidP="00C53A46">
      <w:pPr>
        <w:spacing w:after="0"/>
      </w:pPr>
    </w:p>
    <w:p w14:paraId="73133055" w14:textId="2D0C8610" w:rsidR="00C53A46" w:rsidRDefault="00C53A46" w:rsidP="00C53A46">
      <w:pPr>
        <w:spacing w:after="0"/>
      </w:pPr>
      <w:r w:rsidRPr="00C53A46">
        <w:rPr>
          <w:b/>
          <w:bCs/>
        </w:rPr>
        <w:t>Data Sources:</w:t>
      </w:r>
      <w:r>
        <w:t xml:space="preserve"> Where will you get your data, and how much do you need? Specify the data sources you plan to use</w:t>
      </w:r>
      <w:r w:rsidR="008E5285">
        <w:t xml:space="preserve"> in the capstone project</w:t>
      </w:r>
      <w:r>
        <w:t>. Show evidence of any permissions to access the data and the use of the data.</w:t>
      </w:r>
    </w:p>
    <w:p w14:paraId="42323493" w14:textId="77777777" w:rsidR="00C53A46" w:rsidRDefault="00C53A46" w:rsidP="00C53A46">
      <w:pPr>
        <w:spacing w:after="0"/>
      </w:pPr>
    </w:p>
    <w:p w14:paraId="1B17C372" w14:textId="3650E51B" w:rsidR="00C53A46" w:rsidRDefault="00C53A46" w:rsidP="00C53A46">
      <w:pPr>
        <w:spacing w:after="0"/>
      </w:pPr>
      <w:r w:rsidRPr="00C53A46">
        <w:rPr>
          <w:b/>
          <w:bCs/>
        </w:rPr>
        <w:t>Ethical Considerations:</w:t>
      </w:r>
      <w:r>
        <w:t xml:space="preserve"> Discuss any ethical considerations associated with </w:t>
      </w:r>
      <w:r w:rsidR="008E5285">
        <w:t>the capstone</w:t>
      </w:r>
      <w:r>
        <w:t xml:space="preserve"> project, especially if it involves sensitive data, user privacy, or potential societal impacts. This will include dataset permissions and use</w:t>
      </w:r>
      <w:r w:rsidR="008E5285">
        <w:t xml:space="preserve"> of data</w:t>
      </w:r>
      <w:r>
        <w:t xml:space="preserve"> permissions.</w:t>
      </w:r>
      <w:r w:rsidR="008E5285">
        <w:t xml:space="preserve"> There can be no medical capstone projects.</w:t>
      </w:r>
    </w:p>
    <w:p w14:paraId="477CF77E" w14:textId="77777777" w:rsidR="008E5285" w:rsidRDefault="008E5285" w:rsidP="00C53A46">
      <w:pPr>
        <w:spacing w:after="0"/>
      </w:pPr>
    </w:p>
    <w:p w14:paraId="79B1B04C" w14:textId="202F6A40" w:rsidR="00C53A46" w:rsidRPr="008E5285" w:rsidRDefault="00C53A46" w:rsidP="00C53A46">
      <w:pPr>
        <w:spacing w:after="0"/>
        <w:rPr>
          <w:b/>
          <w:bCs/>
        </w:rPr>
      </w:pPr>
      <w:r w:rsidRPr="008E5285">
        <w:rPr>
          <w:b/>
          <w:bCs/>
        </w:rPr>
        <w:t>Sample Ideas for Capstone Projects:</w:t>
      </w:r>
    </w:p>
    <w:p w14:paraId="30C5432E" w14:textId="77777777" w:rsidR="00C53A46" w:rsidRDefault="00C53A46" w:rsidP="00C53A46">
      <w:pPr>
        <w:spacing w:after="0"/>
      </w:pPr>
      <w:r>
        <w:t>Predictive Analytics for Customer Churn in E-commerce.</w:t>
      </w:r>
    </w:p>
    <w:p w14:paraId="1AAF0106" w14:textId="77777777" w:rsidR="00C53A46" w:rsidRDefault="00C53A46" w:rsidP="00C53A46">
      <w:pPr>
        <w:spacing w:after="0"/>
      </w:pPr>
      <w:r>
        <w:t>Increasing company sales</w:t>
      </w:r>
    </w:p>
    <w:p w14:paraId="46C6F754" w14:textId="77777777" w:rsidR="00C53A46" w:rsidRDefault="00C53A46" w:rsidP="00C53A46">
      <w:pPr>
        <w:spacing w:after="0"/>
      </w:pPr>
      <w:r>
        <w:t>Financial Fraud Detection (Anomaly detection)</w:t>
      </w:r>
    </w:p>
    <w:p w14:paraId="5A0B3B8A" w14:textId="77777777" w:rsidR="00C53A46" w:rsidRDefault="00C53A46" w:rsidP="00C53A46">
      <w:pPr>
        <w:spacing w:after="0"/>
      </w:pPr>
      <w:r>
        <w:t>Personalised pricing.</w:t>
      </w:r>
    </w:p>
    <w:p w14:paraId="7BF7F7CB" w14:textId="77777777" w:rsidR="00C53A46" w:rsidRDefault="00C53A46" w:rsidP="00C53A46">
      <w:pPr>
        <w:spacing w:after="0"/>
      </w:pPr>
      <w:r>
        <w:t>Event analysis</w:t>
      </w:r>
    </w:p>
    <w:p w14:paraId="72EA1EB4" w14:textId="77777777" w:rsidR="00C53A46" w:rsidRDefault="00C53A46" w:rsidP="00C53A46">
      <w:pPr>
        <w:spacing w:after="0"/>
      </w:pPr>
      <w:r>
        <w:t>Sports predictions (games, players, plays)</w:t>
      </w:r>
    </w:p>
    <w:p w14:paraId="1AA8D841" w14:textId="77777777" w:rsidR="00C53A46" w:rsidRDefault="00C53A46" w:rsidP="00C53A46">
      <w:pPr>
        <w:spacing w:after="0"/>
      </w:pPr>
    </w:p>
    <w:p w14:paraId="5A7CE8A3" w14:textId="77777777" w:rsidR="00C53A46" w:rsidRDefault="00C53A46" w:rsidP="00C53A46">
      <w:pPr>
        <w:spacing w:after="0"/>
      </w:pPr>
      <w:r>
        <w:t>Remember that these project ideas are just starting points. Ensure that your project proposal outlines a comprehensive and in-depth analysis that will occur over two semesters.</w:t>
      </w:r>
    </w:p>
    <w:p w14:paraId="46318C51" w14:textId="186BA806" w:rsidR="003D31D9" w:rsidRDefault="003D31D9">
      <w:r>
        <w:br w:type="page"/>
      </w:r>
    </w:p>
    <w:p w14:paraId="70882C88" w14:textId="77777777" w:rsidR="003D31D9" w:rsidRPr="00AB3EB0" w:rsidRDefault="003D31D9" w:rsidP="003D31D9">
      <w:pPr>
        <w:spacing w:after="0"/>
        <w:rPr>
          <w:b/>
          <w:bCs/>
        </w:rPr>
      </w:pPr>
      <w:r w:rsidRPr="00AB3EB0">
        <w:rPr>
          <w:b/>
          <w:bCs/>
        </w:rPr>
        <w:lastRenderedPageBreak/>
        <w:t>Individual Reflective Report</w:t>
      </w:r>
      <w:r>
        <w:rPr>
          <w:b/>
          <w:bCs/>
        </w:rPr>
        <w:t xml:space="preserve">: </w:t>
      </w:r>
    </w:p>
    <w:p w14:paraId="332143C2" w14:textId="77777777" w:rsidR="003D31D9" w:rsidRDefault="003D31D9" w:rsidP="003D31D9">
      <w:pPr>
        <w:pStyle w:val="ListParagraph"/>
        <w:numPr>
          <w:ilvl w:val="0"/>
          <w:numId w:val="20"/>
        </w:numPr>
        <w:spacing w:after="0"/>
      </w:pPr>
      <w:r>
        <w:t xml:space="preserve">Regarding the individual reflective report, what were your contributions to all aspects of the project, from selecting the dataset to the final presentation and report? Finally, what was your contribution to the creation of the code and report? </w:t>
      </w:r>
    </w:p>
    <w:p w14:paraId="1E31481D" w14:textId="77777777" w:rsidR="003D31D9" w:rsidRDefault="003D31D9" w:rsidP="003D31D9">
      <w:pPr>
        <w:pStyle w:val="ListParagraph"/>
        <w:numPr>
          <w:ilvl w:val="0"/>
          <w:numId w:val="20"/>
        </w:numPr>
        <w:spacing w:after="0"/>
      </w:pPr>
      <w:r>
        <w:t xml:space="preserve">In terms of team dynamics, how did you work well within the team and were able to leverage each other's strengths to deliver a high-quality project? How did you contribute to the communication and were able to communicate effectively, share ideas and provide constructive feedback to improve the quality of the group work? However, if there were some challenges in coordinating schedules and balancing workload, how were you flexible and adapting to changing circumstances? </w:t>
      </w:r>
    </w:p>
    <w:p w14:paraId="63A843D2" w14:textId="77777777" w:rsidR="003D31D9" w:rsidRDefault="003D31D9" w:rsidP="003D31D9">
      <w:pPr>
        <w:pStyle w:val="ListParagraph"/>
        <w:numPr>
          <w:ilvl w:val="0"/>
          <w:numId w:val="20"/>
        </w:numPr>
        <w:spacing w:after="0"/>
      </w:pPr>
      <w:r>
        <w:t xml:space="preserve">In terms of the learning journey, how did this project help you develop a deeper understanding of data analytics / AI?  </w:t>
      </w:r>
    </w:p>
    <w:p w14:paraId="493EAD79" w14:textId="77777777" w:rsidR="003D31D9" w:rsidRDefault="003D31D9" w:rsidP="003D31D9">
      <w:pPr>
        <w:pStyle w:val="ListParagraph"/>
        <w:numPr>
          <w:ilvl w:val="0"/>
          <w:numId w:val="20"/>
        </w:numPr>
        <w:spacing w:after="0"/>
      </w:pPr>
      <w:r>
        <w:t xml:space="preserve">Overall, how did this project help you develop valuable technical and collaboration skills that can be applied in future projects? </w:t>
      </w:r>
    </w:p>
    <w:p w14:paraId="0491E12A" w14:textId="77777777" w:rsidR="003D31D9" w:rsidRDefault="003D31D9" w:rsidP="003D31D9">
      <w:pPr>
        <w:pStyle w:val="ListParagraph"/>
        <w:numPr>
          <w:ilvl w:val="0"/>
          <w:numId w:val="20"/>
        </w:numPr>
        <w:spacing w:after="0"/>
      </w:pPr>
      <w:r>
        <w:t>Minimum word count of 500.</w:t>
      </w:r>
    </w:p>
    <w:p w14:paraId="3F31B20B" w14:textId="77777777" w:rsidR="003D31D9" w:rsidRPr="005E42C3" w:rsidRDefault="003D31D9" w:rsidP="005E42C3">
      <w:pPr>
        <w:spacing w:after="0"/>
      </w:pPr>
    </w:p>
    <w:p w14:paraId="47B22970" w14:textId="77777777" w:rsidR="00AB3EB0" w:rsidRDefault="00AB3EB0" w:rsidP="00AB3EB0">
      <w:pPr>
        <w:spacing w:after="0" w:line="240" w:lineRule="auto"/>
        <w:rPr>
          <w:rFonts w:cs="Arial Hebrew Scholar"/>
          <w:sz w:val="24"/>
        </w:rPr>
      </w:pPr>
      <w:bookmarkStart w:id="1" w:name="_Hlk128577352"/>
      <w:r>
        <w:rPr>
          <w:rFonts w:cs="Arial Hebrew Scholar"/>
          <w:sz w:val="24"/>
        </w:rPr>
        <w:t>Further details of the assessment:</w:t>
      </w:r>
    </w:p>
    <w:p w14:paraId="18EC9611" w14:textId="77777777" w:rsidR="00AB3EB0" w:rsidRPr="0039611D" w:rsidRDefault="00AB3EB0" w:rsidP="00AB3EB0">
      <w:pPr>
        <w:pStyle w:val="ListParagraph"/>
        <w:rPr>
          <w:rFonts w:cs="Arial Hebrew Scholar"/>
          <w:sz w:val="24"/>
        </w:rPr>
      </w:pPr>
    </w:p>
    <w:p w14:paraId="4745BEA0" w14:textId="770535C1" w:rsidR="00AB3EB0" w:rsidRPr="00EE1C4F" w:rsidRDefault="00AB3EB0" w:rsidP="00AB3EB0">
      <w:pPr>
        <w:pStyle w:val="ListParagraph"/>
        <w:numPr>
          <w:ilvl w:val="0"/>
          <w:numId w:val="18"/>
        </w:numPr>
        <w:spacing w:after="0" w:line="240" w:lineRule="auto"/>
        <w:jc w:val="both"/>
        <w:rPr>
          <w:rFonts w:cs="Arial Hebrew Scholar"/>
          <w:sz w:val="24"/>
          <w:u w:val="single"/>
        </w:rPr>
      </w:pPr>
      <w:r>
        <w:rPr>
          <w:rFonts w:cs="Arial Hebrew Scholar"/>
          <w:b/>
          <w:bCs/>
          <w:sz w:val="24"/>
        </w:rPr>
        <w:t>Groups</w:t>
      </w:r>
      <w:r w:rsidR="003C6AE4">
        <w:rPr>
          <w:rFonts w:cs="Arial Hebrew Scholar"/>
          <w:b/>
          <w:bCs/>
          <w:sz w:val="24"/>
        </w:rPr>
        <w:t xml:space="preserve"> of two will be self-</w:t>
      </w:r>
      <w:r>
        <w:rPr>
          <w:rFonts w:cs="Arial Hebrew Scholar"/>
          <w:b/>
          <w:bCs/>
          <w:sz w:val="24"/>
        </w:rPr>
        <w:t xml:space="preserve">selected </w:t>
      </w:r>
      <w:r w:rsidR="003C6AE4">
        <w:rPr>
          <w:rFonts w:cs="Arial Hebrew Scholar"/>
          <w:b/>
          <w:bCs/>
          <w:sz w:val="24"/>
        </w:rPr>
        <w:t>and put in Moodle</w:t>
      </w:r>
      <w:r>
        <w:rPr>
          <w:rFonts w:cs="Arial Hebrew Scholar"/>
          <w:b/>
          <w:bCs/>
          <w:sz w:val="24"/>
        </w:rPr>
        <w:t>. No one can leave a group or be kicked out of a group. If there is an issue in the group</w:t>
      </w:r>
      <w:r w:rsidR="00941021">
        <w:rPr>
          <w:rFonts w:cs="Arial Hebrew Scholar"/>
          <w:b/>
          <w:bCs/>
          <w:sz w:val="24"/>
        </w:rPr>
        <w:t>,</w:t>
      </w:r>
      <w:r>
        <w:rPr>
          <w:rFonts w:cs="Arial Hebrew Scholar"/>
          <w:b/>
          <w:bCs/>
          <w:sz w:val="24"/>
        </w:rPr>
        <w:t xml:space="preserve"> all group members will need to meet with the programme lead or dean of CCT. Your lecturer cannot approve group changes. The maximum group size is </w:t>
      </w:r>
      <w:r w:rsidR="00941021">
        <w:rPr>
          <w:rFonts w:cs="Arial Hebrew Scholar"/>
          <w:b/>
          <w:bCs/>
          <w:sz w:val="24"/>
        </w:rPr>
        <w:t>2</w:t>
      </w:r>
      <w:r>
        <w:rPr>
          <w:rFonts w:cs="Arial Hebrew Scholar"/>
          <w:b/>
          <w:bCs/>
          <w:sz w:val="24"/>
        </w:rPr>
        <w:t>.</w:t>
      </w:r>
    </w:p>
    <w:p w14:paraId="59AEDFA8" w14:textId="77777777" w:rsidR="00AB3EB0" w:rsidRPr="00EE1C4F" w:rsidRDefault="00AB3EB0" w:rsidP="00AB3EB0">
      <w:pPr>
        <w:pStyle w:val="ListParagraph"/>
        <w:numPr>
          <w:ilvl w:val="0"/>
          <w:numId w:val="18"/>
        </w:numPr>
        <w:spacing w:after="0" w:line="240" w:lineRule="auto"/>
        <w:jc w:val="both"/>
        <w:rPr>
          <w:rFonts w:cs="Arial Hebrew Scholar"/>
          <w:sz w:val="24"/>
          <w:u w:val="single"/>
        </w:rPr>
      </w:pPr>
      <w:r w:rsidRPr="00DD1702">
        <w:rPr>
          <w:rFonts w:cs="Arial Hebrew Scholar"/>
          <w:b/>
          <w:bCs/>
          <w:sz w:val="24"/>
        </w:rPr>
        <w:t xml:space="preserve">Support your analysis with references and properly reference ALL sources that you have used. </w:t>
      </w:r>
      <w:r w:rsidRPr="00417449">
        <w:rPr>
          <w:rFonts w:cs="Arial Hebrew Scholar"/>
          <w:b/>
          <w:bCs/>
          <w:sz w:val="24"/>
          <w:u w:val="single"/>
        </w:rPr>
        <w:t>WARNING – If you do not support your work, you will not receive a high mark!</w:t>
      </w:r>
    </w:p>
    <w:p w14:paraId="06397A80" w14:textId="77777777" w:rsidR="00AB3EB0" w:rsidRPr="00687B6E" w:rsidRDefault="00AB3EB0" w:rsidP="00AB3EB0">
      <w:pPr>
        <w:pStyle w:val="ListParagraph"/>
        <w:rPr>
          <w:rFonts w:cs="Arial Hebrew Scholar"/>
          <w:sz w:val="24"/>
        </w:rPr>
      </w:pPr>
    </w:p>
    <w:p w14:paraId="64C424F6" w14:textId="6A078F8A" w:rsidR="009D2D40" w:rsidRPr="003D31D9" w:rsidRDefault="00AB3EB0" w:rsidP="003D31D9">
      <w:pPr>
        <w:pStyle w:val="ListParagraph"/>
        <w:numPr>
          <w:ilvl w:val="0"/>
          <w:numId w:val="18"/>
        </w:numPr>
        <w:spacing w:after="0" w:line="240" w:lineRule="auto"/>
        <w:jc w:val="both"/>
        <w:rPr>
          <w:rFonts w:cs="Arial Hebrew Scholar"/>
          <w:sz w:val="24"/>
        </w:rPr>
      </w:pPr>
      <w:r>
        <w:rPr>
          <w:rFonts w:cs="Arial Hebrew Scholar"/>
          <w:sz w:val="24"/>
        </w:rPr>
        <w:t xml:space="preserve">WORD COUNT: </w:t>
      </w:r>
      <w:r w:rsidR="00616BF3">
        <w:rPr>
          <w:rFonts w:cs="Arial Hebrew Scholar"/>
          <w:sz w:val="24"/>
        </w:rPr>
        <w:t>1</w:t>
      </w:r>
      <w:r>
        <w:rPr>
          <w:rFonts w:cs="Arial Hebrew Scholar"/>
          <w:sz w:val="24"/>
        </w:rPr>
        <w:t xml:space="preserve">,000 words. </w:t>
      </w:r>
      <w:r w:rsidR="00FD14AD">
        <w:rPr>
          <w:rFonts w:cs="Arial Hebrew Scholar"/>
          <w:sz w:val="24"/>
        </w:rPr>
        <w:t>You may lose up to 10% of marks if your report is too short or long</w:t>
      </w:r>
      <w:r>
        <w:rPr>
          <w:rFonts w:cs="Arial Hebrew Scholar"/>
          <w:sz w:val="24"/>
        </w:rPr>
        <w:t>!</w:t>
      </w:r>
    </w:p>
    <w:bookmarkEnd w:id="1"/>
    <w:p w14:paraId="414E2397" w14:textId="1F096D48" w:rsidR="005D4DEE" w:rsidRPr="00AB3EB0" w:rsidRDefault="005D4DEE" w:rsidP="00AB3EB0">
      <w:pPr>
        <w:spacing w:after="0"/>
        <w:rPr>
          <w:b/>
          <w:bCs/>
        </w:rPr>
      </w:pPr>
    </w:p>
    <w:p w14:paraId="75B053D8" w14:textId="5BAD392B" w:rsidR="00483C52" w:rsidRPr="005D4DEE" w:rsidRDefault="00E87877" w:rsidP="00FA1886">
      <w:pPr>
        <w:spacing w:after="0"/>
        <w:rPr>
          <w:i/>
          <w:iCs/>
        </w:rPr>
      </w:pPr>
      <w:r w:rsidRPr="00E87877">
        <w:rPr>
          <w:b/>
          <w:bCs/>
        </w:rPr>
        <w:t>Submission Requirements</w:t>
      </w:r>
    </w:p>
    <w:p w14:paraId="7C0C54AE" w14:textId="25A1790F" w:rsidR="004A157B" w:rsidRDefault="004A157B" w:rsidP="004A157B">
      <w:pPr>
        <w:spacing w:after="0"/>
      </w:pPr>
      <w:r>
        <w:t xml:space="preserve">All assessment submissions must meet the minimum requirements listed below. Failure to do so may have implications for the mark awarded.  </w:t>
      </w:r>
    </w:p>
    <w:p w14:paraId="3EADFBEE" w14:textId="77777777" w:rsidR="00C8147B" w:rsidRDefault="00C8147B" w:rsidP="004A157B">
      <w:pPr>
        <w:spacing w:after="0"/>
      </w:pPr>
    </w:p>
    <w:p w14:paraId="615FEB28" w14:textId="1981D5AD" w:rsidR="00936A66" w:rsidRDefault="00040934" w:rsidP="00936A66">
      <w:pPr>
        <w:pStyle w:val="ListParagraph"/>
        <w:numPr>
          <w:ilvl w:val="0"/>
          <w:numId w:val="3"/>
        </w:numPr>
      </w:pPr>
      <w:r>
        <w:t>S</w:t>
      </w:r>
      <w:r w:rsidR="00936A66" w:rsidRPr="00936A66">
        <w:t xml:space="preserve">ubmissions must be completed by </w:t>
      </w:r>
      <w:r w:rsidR="00D763E3">
        <w:t>29</w:t>
      </w:r>
      <w:r w:rsidR="00D763E3" w:rsidRPr="00D763E3">
        <w:rPr>
          <w:vertAlign w:val="superscript"/>
        </w:rPr>
        <w:t>th</w:t>
      </w:r>
      <w:r w:rsidR="00D763E3">
        <w:t xml:space="preserve"> October 23:59.</w:t>
      </w:r>
    </w:p>
    <w:p w14:paraId="3EB7C21D" w14:textId="029B4C67" w:rsidR="00C8147B" w:rsidRDefault="003C6AE4" w:rsidP="00C8147B">
      <w:pPr>
        <w:pStyle w:val="ListParagraph"/>
        <w:numPr>
          <w:ilvl w:val="0"/>
          <w:numId w:val="3"/>
        </w:numPr>
        <w:spacing w:after="0"/>
      </w:pPr>
      <w:r>
        <w:t>Capstone Project proposal report</w:t>
      </w:r>
      <w:r w:rsidR="00C8147B" w:rsidRPr="00C8147B">
        <w:t xml:space="preserve"> in PDF </w:t>
      </w:r>
      <w:r w:rsidR="00260A50">
        <w:t xml:space="preserve">or </w:t>
      </w:r>
      <w:r w:rsidR="004C176D">
        <w:t>Word</w:t>
      </w:r>
      <w:r w:rsidR="00260A50">
        <w:t xml:space="preserve"> </w:t>
      </w:r>
      <w:r w:rsidR="00C8147B" w:rsidRPr="00C8147B">
        <w:t>format</w:t>
      </w:r>
      <w:r w:rsidR="00C74790">
        <w:t xml:space="preserve"> of about </w:t>
      </w:r>
      <w:r w:rsidR="003D31D9">
        <w:t>1</w:t>
      </w:r>
      <w:r w:rsidR="00260A50">
        <w:t>,</w:t>
      </w:r>
      <w:r w:rsidR="00C74790">
        <w:t>000 words.</w:t>
      </w:r>
    </w:p>
    <w:p w14:paraId="30E8DC43" w14:textId="2F1A3862" w:rsidR="003D31D9" w:rsidRDefault="003D31D9" w:rsidP="00C8147B">
      <w:pPr>
        <w:pStyle w:val="ListParagraph"/>
        <w:numPr>
          <w:ilvl w:val="0"/>
          <w:numId w:val="3"/>
        </w:numPr>
        <w:spacing w:after="0"/>
      </w:pPr>
      <w:r>
        <w:t xml:space="preserve">Individual Reflective Report in PDF or Word format of about 500 words. </w:t>
      </w:r>
    </w:p>
    <w:p w14:paraId="5994437F" w14:textId="642F2B56" w:rsidR="00E87877" w:rsidRDefault="00C8147B" w:rsidP="00FA1886">
      <w:pPr>
        <w:pStyle w:val="ListParagraph"/>
        <w:numPr>
          <w:ilvl w:val="0"/>
          <w:numId w:val="3"/>
        </w:numPr>
        <w:spacing w:after="0"/>
      </w:pPr>
      <w:r>
        <w:t>You must</w:t>
      </w:r>
      <w:r w:rsidR="00E87877">
        <w:t xml:space="preserve"> submi</w:t>
      </w:r>
      <w:r>
        <w:t xml:space="preserve">t your work </w:t>
      </w:r>
      <w:r w:rsidR="00E87877">
        <w:t>by the deadline date specified</w:t>
      </w:r>
      <w:r>
        <w:t xml:space="preserve">. </w:t>
      </w:r>
      <w:r w:rsidR="00402046">
        <w:t>Otherwise,</w:t>
      </w:r>
      <w:r>
        <w:t xml:space="preserve"> you will</w:t>
      </w:r>
      <w:r w:rsidR="00E87877">
        <w:t xml:space="preserve"> be subject to late submission penalties</w:t>
      </w:r>
      <w:r>
        <w:t>.</w:t>
      </w:r>
    </w:p>
    <w:p w14:paraId="40EB2C9A" w14:textId="03D3979A" w:rsidR="004A157B" w:rsidRDefault="004A157B" w:rsidP="004A157B">
      <w:pPr>
        <w:pStyle w:val="ListParagraph"/>
        <w:numPr>
          <w:ilvl w:val="0"/>
          <w:numId w:val="3"/>
        </w:numPr>
        <w:spacing w:after="0"/>
      </w:pPr>
      <w:r>
        <w:t xml:space="preserve">Use </w:t>
      </w:r>
      <w:hyperlink r:id="rId9" w:history="1">
        <w:r w:rsidRPr="00880624">
          <w:rPr>
            <w:rStyle w:val="Hyperlink"/>
          </w:rPr>
          <w:t>Harvard Referencing</w:t>
        </w:r>
      </w:hyperlink>
      <w:r>
        <w:t xml:space="preserve"> when citing </w:t>
      </w:r>
      <w:r w:rsidR="00260A50">
        <w:t>third-party</w:t>
      </w:r>
      <w:r>
        <w:t xml:space="preserve"> material</w:t>
      </w:r>
      <w:r w:rsidR="00260A50">
        <w:t>.</w:t>
      </w:r>
    </w:p>
    <w:p w14:paraId="191AECC9" w14:textId="491A6793" w:rsidR="004A157B" w:rsidRPr="00936A66" w:rsidRDefault="00C8147B" w:rsidP="004A157B">
      <w:pPr>
        <w:pStyle w:val="ListParagraph"/>
        <w:numPr>
          <w:ilvl w:val="0"/>
          <w:numId w:val="3"/>
        </w:numPr>
        <w:spacing w:after="0"/>
        <w:rPr>
          <w:b/>
          <w:bCs/>
        </w:rPr>
      </w:pPr>
      <w:r>
        <w:t>Make sure you submit your o</w:t>
      </w:r>
      <w:r w:rsidR="004A157B">
        <w:t>wn work</w:t>
      </w:r>
      <w:r w:rsidR="004A157B" w:rsidRPr="00936A66">
        <w:rPr>
          <w:b/>
          <w:bCs/>
        </w:rPr>
        <w:t xml:space="preserve">. </w:t>
      </w:r>
      <w:r w:rsidRPr="00936A66">
        <w:rPr>
          <w:b/>
          <w:bCs/>
        </w:rPr>
        <w:t>No plagiarism will be tolerated.</w:t>
      </w:r>
    </w:p>
    <w:p w14:paraId="28FF3569" w14:textId="604FF995" w:rsidR="00997CCF" w:rsidRDefault="00E87877" w:rsidP="00CB0E67">
      <w:pPr>
        <w:pStyle w:val="ListParagraph"/>
        <w:numPr>
          <w:ilvl w:val="0"/>
          <w:numId w:val="3"/>
        </w:numPr>
        <w:spacing w:after="0"/>
      </w:pPr>
      <w:r>
        <w:t xml:space="preserve">Include </w:t>
      </w:r>
      <w:r w:rsidR="004A157B">
        <w:t>the CCT</w:t>
      </w:r>
      <w:r w:rsidR="00E4391A">
        <w:t xml:space="preserve"> assessment</w:t>
      </w:r>
      <w:r>
        <w:t xml:space="preserve"> cover page</w:t>
      </w:r>
      <w:r w:rsidR="00C8147B">
        <w:t>.</w:t>
      </w:r>
    </w:p>
    <w:p w14:paraId="1A990762" w14:textId="1751FF0E" w:rsidR="00997CCF" w:rsidRDefault="00997CCF" w:rsidP="00FA1886">
      <w:pPr>
        <w:spacing w:after="0"/>
      </w:pPr>
    </w:p>
    <w:p w14:paraId="02B01A6E" w14:textId="38F2A602" w:rsidR="003011B7" w:rsidRDefault="003011B7" w:rsidP="00FA1886">
      <w:pPr>
        <w:spacing w:after="0"/>
      </w:pPr>
    </w:p>
    <w:p w14:paraId="0A023769" w14:textId="77777777" w:rsidR="003D31D9" w:rsidRDefault="003D31D9" w:rsidP="00FA1886">
      <w:pPr>
        <w:spacing w:after="0"/>
      </w:pPr>
    </w:p>
    <w:p w14:paraId="34C9A1BF" w14:textId="77777777" w:rsidR="003D31D9" w:rsidRDefault="003D31D9" w:rsidP="00FA1886">
      <w:pPr>
        <w:spacing w:after="0"/>
      </w:pPr>
    </w:p>
    <w:p w14:paraId="0A0A51A2" w14:textId="77777777" w:rsidR="003D31D9" w:rsidRDefault="003D31D9" w:rsidP="00FA1886">
      <w:pPr>
        <w:spacing w:after="0"/>
      </w:pPr>
    </w:p>
    <w:p w14:paraId="6134EE16" w14:textId="77777777" w:rsidR="003D31D9" w:rsidRDefault="003D31D9" w:rsidP="00FA1886">
      <w:pPr>
        <w:spacing w:after="0"/>
      </w:pPr>
    </w:p>
    <w:p w14:paraId="4FB5B611" w14:textId="77777777" w:rsidR="003D31D9" w:rsidRDefault="003D31D9" w:rsidP="00FA1886">
      <w:pPr>
        <w:spacing w:after="0"/>
      </w:pPr>
    </w:p>
    <w:p w14:paraId="3E40F13B" w14:textId="77777777" w:rsidR="003D31D9" w:rsidRDefault="003D31D9" w:rsidP="00FA1886">
      <w:pPr>
        <w:spacing w:after="0"/>
      </w:pPr>
    </w:p>
    <w:p w14:paraId="24F3AC94" w14:textId="77777777" w:rsidR="003D31D9" w:rsidRDefault="003D31D9" w:rsidP="00FA1886">
      <w:pPr>
        <w:spacing w:after="0"/>
      </w:pPr>
    </w:p>
    <w:p w14:paraId="1E8E746C" w14:textId="77777777" w:rsidR="004A157B" w:rsidRDefault="00997CCF" w:rsidP="00FA1886">
      <w:pPr>
        <w:spacing w:after="0"/>
        <w:rPr>
          <w:b/>
          <w:bCs/>
        </w:rPr>
      </w:pPr>
      <w:r>
        <w:rPr>
          <w:b/>
          <w:bCs/>
        </w:rPr>
        <w:lastRenderedPageBreak/>
        <w:t>Additional Information</w:t>
      </w:r>
    </w:p>
    <w:p w14:paraId="0E2C8258" w14:textId="11CA2C65" w:rsidR="00C74790" w:rsidRPr="00936A66" w:rsidRDefault="00936A66" w:rsidP="00C74790">
      <w:pPr>
        <w:pStyle w:val="ListParagraph"/>
        <w:numPr>
          <w:ilvl w:val="0"/>
          <w:numId w:val="5"/>
        </w:numPr>
      </w:pPr>
      <w:r>
        <w:t xml:space="preserve">In any situation, the lecturers are entitled to call you in for </w:t>
      </w:r>
      <w:r w:rsidR="003011B7">
        <w:t xml:space="preserve">a </w:t>
      </w:r>
      <w:r>
        <w:t>further explanation of your code/report/slides.</w:t>
      </w:r>
    </w:p>
    <w:p w14:paraId="3C501A23" w14:textId="64EB6C4C" w:rsidR="00997CCF" w:rsidRPr="004A157B" w:rsidRDefault="00483C52" w:rsidP="004A157B">
      <w:pPr>
        <w:pStyle w:val="ListParagraph"/>
        <w:numPr>
          <w:ilvl w:val="0"/>
          <w:numId w:val="5"/>
        </w:numPr>
        <w:spacing w:after="0"/>
        <w:rPr>
          <w:b/>
          <w:bCs/>
        </w:rPr>
      </w:pPr>
      <w:r>
        <w:t>Lecturers are not required to review d</w:t>
      </w:r>
      <w:r w:rsidR="00997CCF">
        <w:t>raft assessment submissions</w:t>
      </w:r>
      <w:r>
        <w:t>. This may be offered at the lecturer</w:t>
      </w:r>
      <w:r w:rsidR="00FD14AD">
        <w:t>'</w:t>
      </w:r>
      <w:r>
        <w:t xml:space="preserve">s discretion. </w:t>
      </w:r>
    </w:p>
    <w:p w14:paraId="57672810" w14:textId="194225CE" w:rsidR="00997CCF" w:rsidRDefault="00997CCF" w:rsidP="004A157B">
      <w:pPr>
        <w:pStyle w:val="ListParagraph"/>
        <w:numPr>
          <w:ilvl w:val="0"/>
          <w:numId w:val="5"/>
        </w:numPr>
        <w:spacing w:after="0"/>
      </w:pPr>
      <w:r>
        <w:t xml:space="preserve">In accordance with CCT policy, feedback to learners may be provided in written, audio or video format and can be provided </w:t>
      </w:r>
      <w:r w:rsidR="005D4DEE">
        <w:t>as</w:t>
      </w:r>
      <w:r>
        <w:t xml:space="preserve"> individual learner</w:t>
      </w:r>
      <w:r w:rsidR="005D4DEE">
        <w:t xml:space="preserve"> feedback</w:t>
      </w:r>
      <w:r>
        <w:t>, small group</w:t>
      </w:r>
      <w:r w:rsidR="005D4DEE">
        <w:t xml:space="preserve"> feedback </w:t>
      </w:r>
      <w:r>
        <w:t>or whole class</w:t>
      </w:r>
      <w:r w:rsidR="005D4DEE">
        <w:t xml:space="preserve"> feedback</w:t>
      </w:r>
      <w:r>
        <w:t xml:space="preserve">. </w:t>
      </w:r>
    </w:p>
    <w:p w14:paraId="4C9BDAC8" w14:textId="0E740C40" w:rsidR="004A157B" w:rsidRDefault="004A157B" w:rsidP="004A157B">
      <w:pPr>
        <w:pStyle w:val="ListParagraph"/>
        <w:numPr>
          <w:ilvl w:val="0"/>
          <w:numId w:val="5"/>
        </w:numPr>
        <w:spacing w:after="0"/>
      </w:pPr>
      <w:r>
        <w:t xml:space="preserve">Results and feedback will only be issued when assessments have been marked and moderated / reviewed by a second examiner. </w:t>
      </w:r>
    </w:p>
    <w:p w14:paraId="3F8964F8" w14:textId="7EA788D6" w:rsidR="00F240E7" w:rsidRDefault="005D4DEE" w:rsidP="00FA1886">
      <w:pPr>
        <w:pStyle w:val="ListParagraph"/>
        <w:numPr>
          <w:ilvl w:val="0"/>
          <w:numId w:val="5"/>
        </w:numPr>
        <w:spacing w:after="0"/>
      </w:pPr>
      <w:r>
        <w:t xml:space="preserve">Additional feedback may be provided as individual, small group or whole class feedback. </w:t>
      </w:r>
      <w:r w:rsidR="00980BEE">
        <w:t xml:space="preserve">Lecturers are not obliged to respond to email requests for additional feedback </w:t>
      </w:r>
      <w:r w:rsidR="000B308B">
        <w:t xml:space="preserve">where this is not the specified process </w:t>
      </w:r>
      <w:r w:rsidR="00980BEE">
        <w:t xml:space="preserve">or to respond to further requests for feedback following the additional feedback. </w:t>
      </w:r>
    </w:p>
    <w:p w14:paraId="414739B6" w14:textId="032A662F" w:rsidR="00980BEE" w:rsidRDefault="00980BEE" w:rsidP="00FA1886">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w:t>
      </w:r>
      <w:r w:rsidR="005D4DEE">
        <w:t xml:space="preserve">attempt to get </w:t>
      </w:r>
      <w:proofErr w:type="gramStart"/>
      <w:r w:rsidR="005D4DEE">
        <w:t>a revised mark / feedback</w:t>
      </w:r>
      <w:proofErr w:type="gramEnd"/>
      <w:r w:rsidR="005D4DEE">
        <w:t xml:space="preserve"> by directly approaching the</w:t>
      </w:r>
      <w:r>
        <w:t xml:space="preserve"> lecturer</w:t>
      </w:r>
      <w:r w:rsidR="005D4DEE">
        <w:t xml:space="preserve">. </w:t>
      </w:r>
      <w:r>
        <w:t xml:space="preserve">Lecturers are not authorised to amend published </w:t>
      </w:r>
      <w:r w:rsidR="005D4DEE">
        <w:t>marks</w:t>
      </w:r>
      <w:r>
        <w:t xml:space="preserve"> outside of the recheck and review process or the Board of Examiners process. </w:t>
      </w:r>
    </w:p>
    <w:p w14:paraId="50C95BF5" w14:textId="5550EE71" w:rsidR="00483C52" w:rsidRDefault="00483C52" w:rsidP="00FA1886">
      <w:pPr>
        <w:pStyle w:val="ListParagraph"/>
        <w:numPr>
          <w:ilvl w:val="0"/>
          <w:numId w:val="5"/>
        </w:numPr>
        <w:spacing w:after="0"/>
      </w:pPr>
      <w:r>
        <w:t>Students are advised that disagreement with an academic judgement is not grounds for review.</w:t>
      </w:r>
    </w:p>
    <w:p w14:paraId="076CE596" w14:textId="70D97CA1" w:rsidR="00997F5F" w:rsidRDefault="00FA1886" w:rsidP="004A157B">
      <w:pPr>
        <w:pStyle w:val="ListParagraph"/>
        <w:numPr>
          <w:ilvl w:val="0"/>
          <w:numId w:val="5"/>
        </w:numPr>
        <w:spacing w:after="0"/>
      </w:pPr>
      <w:r>
        <w:t xml:space="preserve">For </w:t>
      </w:r>
      <w:r w:rsidR="00880624">
        <w:t>additional support with</w:t>
      </w:r>
      <w:r>
        <w:t xml:space="preserve"> academic writing and referencing students are advised to </w:t>
      </w:r>
      <w:r w:rsidR="00880624">
        <w:t>contact</w:t>
      </w:r>
      <w:r>
        <w:t xml:space="preserve"> the CCT Library Service</w:t>
      </w:r>
      <w:r w:rsidR="000B308B">
        <w:t xml:space="preserve"> or access the </w:t>
      </w:r>
      <w:hyperlink r:id="rId10" w:history="1">
        <w:r w:rsidR="000B308B" w:rsidRPr="000B308B">
          <w:rPr>
            <w:rStyle w:val="Hyperlink"/>
          </w:rPr>
          <w:t>CCT Learning Space</w:t>
        </w:r>
      </w:hyperlink>
      <w:r w:rsidR="00880624">
        <w:t>.</w:t>
      </w:r>
    </w:p>
    <w:p w14:paraId="628F2C04" w14:textId="116E67BD" w:rsidR="00737D4C" w:rsidRDefault="00737D4C" w:rsidP="004A157B">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59D486E2" w14:textId="477A6D57" w:rsidR="00880624" w:rsidRDefault="00880624" w:rsidP="004A157B">
      <w:pPr>
        <w:pStyle w:val="ListParagraph"/>
        <w:numPr>
          <w:ilvl w:val="0"/>
          <w:numId w:val="5"/>
        </w:numPr>
        <w:spacing w:after="0"/>
      </w:pPr>
      <w:r>
        <w:t xml:space="preserve">For additional support with </w:t>
      </w:r>
      <w:r w:rsidR="00737D4C">
        <w:t>IT</w:t>
      </w:r>
      <w:r>
        <w:t xml:space="preserve"> subject content, students are advised to access the </w:t>
      </w:r>
      <w:hyperlink r:id="rId12" w:history="1">
        <w:r w:rsidRPr="00C23252">
          <w:rPr>
            <w:rStyle w:val="Hyperlink"/>
          </w:rPr>
          <w:t>CCT Support Hub</w:t>
        </w:r>
      </w:hyperlink>
      <w:r>
        <w:t xml:space="preserve">. </w:t>
      </w:r>
    </w:p>
    <w:p w14:paraId="4C04540B" w14:textId="3CB67432" w:rsidR="00C74790" w:rsidRDefault="00C74790">
      <w:r>
        <w:br w:type="page"/>
      </w:r>
    </w:p>
    <w:p w14:paraId="331F8920" w14:textId="654D13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7BB6664C" w14:textId="77777777" w:rsidTr="00AC586E">
        <w:tc>
          <w:tcPr>
            <w:tcW w:w="7137" w:type="dxa"/>
          </w:tcPr>
          <w:p w14:paraId="18C6587D" w14:textId="3D20F1A7" w:rsidR="009D2D40" w:rsidRPr="00936A66" w:rsidRDefault="008E5285" w:rsidP="009D2D40">
            <w:pPr>
              <w:spacing w:after="0"/>
            </w:pPr>
            <w:r>
              <w:t>Project proposal.</w:t>
            </w:r>
          </w:p>
          <w:p w14:paraId="0C3D6CA9" w14:textId="4B1B298F" w:rsidR="009D2D40" w:rsidRDefault="008E5285" w:rsidP="009D2D40">
            <w:pPr>
              <w:pStyle w:val="ListParagraph"/>
              <w:numPr>
                <w:ilvl w:val="0"/>
                <w:numId w:val="16"/>
              </w:numPr>
              <w:spacing w:after="0"/>
            </w:pPr>
            <w:r>
              <w:t xml:space="preserve">Introduction: clear overview of the capstone project. </w:t>
            </w:r>
          </w:p>
          <w:p w14:paraId="2B7E3A2E" w14:textId="7A4DF3CF" w:rsidR="009D2D40" w:rsidRDefault="008E5285" w:rsidP="009D2D40">
            <w:pPr>
              <w:pStyle w:val="ListParagraph"/>
              <w:numPr>
                <w:ilvl w:val="0"/>
                <w:numId w:val="16"/>
              </w:numPr>
              <w:spacing w:after="0"/>
            </w:pPr>
            <w:r>
              <w:t xml:space="preserve">Objectives: </w:t>
            </w:r>
            <w:r w:rsidR="00FD14AD">
              <w:t>O</w:t>
            </w:r>
            <w:r>
              <w:t>bjectives aligned with the capstone project</w:t>
            </w:r>
            <w:r w:rsidR="00FD14AD">
              <w:t>'</w:t>
            </w:r>
            <w:r>
              <w:t xml:space="preserve">s goals. Inclusion of objectives and hypothesis. </w:t>
            </w:r>
          </w:p>
          <w:p w14:paraId="18FA5F25" w14:textId="326AA4F6" w:rsidR="00B72393" w:rsidRPr="00936A66" w:rsidRDefault="008E5285" w:rsidP="008E5285">
            <w:pPr>
              <w:pStyle w:val="ListParagraph"/>
              <w:numPr>
                <w:ilvl w:val="0"/>
                <w:numId w:val="16"/>
              </w:numPr>
              <w:spacing w:after="0"/>
            </w:pPr>
            <w:r>
              <w:t xml:space="preserve">Problem definition: context and impact of the problem explained effectively. </w:t>
            </w:r>
          </w:p>
        </w:tc>
        <w:tc>
          <w:tcPr>
            <w:tcW w:w="1879" w:type="dxa"/>
          </w:tcPr>
          <w:p w14:paraId="5820C1C4" w14:textId="5ADD3123" w:rsidR="00936A66" w:rsidRPr="00936A66" w:rsidRDefault="003D31D9" w:rsidP="00AC586E">
            <w:pPr>
              <w:spacing w:before="120" w:after="120"/>
              <w:jc w:val="right"/>
              <w:rPr>
                <w:rFonts w:cstheme="minorHAnsi"/>
              </w:rPr>
            </w:pPr>
            <w:r>
              <w:rPr>
                <w:rFonts w:cstheme="minorHAnsi"/>
              </w:rPr>
              <w:t>20</w:t>
            </w:r>
          </w:p>
        </w:tc>
      </w:tr>
      <w:tr w:rsidR="00936A66" w:rsidRPr="005E652F" w14:paraId="6EB95DAF" w14:textId="77777777" w:rsidTr="00AC586E">
        <w:tc>
          <w:tcPr>
            <w:tcW w:w="7137" w:type="dxa"/>
          </w:tcPr>
          <w:p w14:paraId="10714C13" w14:textId="5C3D6124" w:rsidR="00B72393" w:rsidRDefault="008E5285" w:rsidP="00ED36FC">
            <w:pPr>
              <w:spacing w:after="0"/>
            </w:pPr>
            <w:r>
              <w:t>Scope and Methodology</w:t>
            </w:r>
          </w:p>
          <w:p w14:paraId="217DC253" w14:textId="66F43817" w:rsidR="00B72393" w:rsidRDefault="008E5285" w:rsidP="00B72393">
            <w:pPr>
              <w:pStyle w:val="ListParagraph"/>
              <w:numPr>
                <w:ilvl w:val="0"/>
                <w:numId w:val="17"/>
              </w:numPr>
              <w:spacing w:after="0"/>
            </w:pPr>
            <w:r>
              <w:t xml:space="preserve">Scope: </w:t>
            </w:r>
            <w:r w:rsidR="00FD14AD">
              <w:t>W</w:t>
            </w:r>
            <w:r>
              <w:t>ell</w:t>
            </w:r>
            <w:r w:rsidR="00FD14AD">
              <w:t>-</w:t>
            </w:r>
            <w:r>
              <w:t xml:space="preserve">defined scope of the capstone project with boundaries and limitations. </w:t>
            </w:r>
          </w:p>
          <w:p w14:paraId="1EAD666A" w14:textId="71AB0C30" w:rsidR="00B72393" w:rsidRDefault="008E5285" w:rsidP="00B72393">
            <w:pPr>
              <w:pStyle w:val="ListParagraph"/>
              <w:numPr>
                <w:ilvl w:val="0"/>
                <w:numId w:val="17"/>
              </w:numPr>
              <w:spacing w:after="0"/>
            </w:pPr>
            <w:r>
              <w:t xml:space="preserve">Methods: </w:t>
            </w:r>
            <w:r w:rsidR="00FD14AD">
              <w:t>Well-</w:t>
            </w:r>
            <w:r>
              <w:t xml:space="preserve">explained proposed methods </w:t>
            </w:r>
            <w:r w:rsidR="00FD14AD">
              <w:t>suggested for meeting the capstone project's objectives</w:t>
            </w:r>
            <w:r>
              <w:t xml:space="preserve">. </w:t>
            </w:r>
          </w:p>
          <w:p w14:paraId="1F7F799B" w14:textId="5B22E2CC" w:rsidR="00B72393" w:rsidRPr="00936A66" w:rsidRDefault="008E5285" w:rsidP="008E5285">
            <w:pPr>
              <w:pStyle w:val="ListParagraph"/>
              <w:numPr>
                <w:ilvl w:val="0"/>
                <w:numId w:val="17"/>
              </w:numPr>
              <w:spacing w:after="0"/>
            </w:pPr>
            <w:r>
              <w:t xml:space="preserve">Clear timeline: </w:t>
            </w:r>
            <w:r w:rsidR="00FD14AD">
              <w:t>A high-</w:t>
            </w:r>
            <w:r>
              <w:t>level timeline of what is planned to be done and by whom.</w:t>
            </w:r>
          </w:p>
        </w:tc>
        <w:tc>
          <w:tcPr>
            <w:tcW w:w="1879" w:type="dxa"/>
          </w:tcPr>
          <w:p w14:paraId="7868FCDB" w14:textId="5553BC4A" w:rsidR="00936A66" w:rsidRPr="00936A66" w:rsidRDefault="003D31D9" w:rsidP="00AC586E">
            <w:pPr>
              <w:spacing w:before="120" w:after="120"/>
              <w:jc w:val="right"/>
              <w:rPr>
                <w:rFonts w:cstheme="minorHAnsi"/>
              </w:rPr>
            </w:pPr>
            <w:r>
              <w:rPr>
                <w:rFonts w:cstheme="minorHAnsi"/>
              </w:rPr>
              <w:t>2</w:t>
            </w:r>
            <w:r w:rsidR="00AB3EB0">
              <w:rPr>
                <w:rFonts w:cstheme="minorHAnsi"/>
              </w:rPr>
              <w:t>0</w:t>
            </w:r>
          </w:p>
        </w:tc>
      </w:tr>
      <w:tr w:rsidR="004C10BB" w:rsidRPr="005E652F" w14:paraId="442DF44E" w14:textId="77777777" w:rsidTr="00AC586E">
        <w:tc>
          <w:tcPr>
            <w:tcW w:w="7137" w:type="dxa"/>
          </w:tcPr>
          <w:p w14:paraId="20A17BF9" w14:textId="20506DCA" w:rsidR="004C10BB" w:rsidRDefault="003C6AE4" w:rsidP="004C10BB">
            <w:pPr>
              <w:spacing w:after="0"/>
            </w:pPr>
            <w:r>
              <w:t>Data and Ethical Considerations</w:t>
            </w:r>
          </w:p>
          <w:p w14:paraId="2942AC44" w14:textId="3EB5DAEB" w:rsidR="003011B7" w:rsidRDefault="003C6AE4" w:rsidP="003011B7">
            <w:pPr>
              <w:pStyle w:val="ListParagraph"/>
              <w:numPr>
                <w:ilvl w:val="0"/>
                <w:numId w:val="19"/>
              </w:numPr>
              <w:spacing w:after="0"/>
            </w:pPr>
            <w:r>
              <w:t xml:space="preserve">Data sources: clear identification of data source(s) and evidence of permission </w:t>
            </w:r>
            <w:r w:rsidR="00FD14AD">
              <w:t>for</w:t>
            </w:r>
            <w:r>
              <w:t xml:space="preserve"> data use. Also</w:t>
            </w:r>
            <w:r w:rsidR="00FD14AD">
              <w:t>,</w:t>
            </w:r>
            <w:r>
              <w:t xml:space="preserve"> consider the quantity of data required.</w:t>
            </w:r>
          </w:p>
          <w:p w14:paraId="21ED2003" w14:textId="0F540CC6" w:rsidR="003C6AE4" w:rsidRDefault="003C6AE4" w:rsidP="003C6AE4">
            <w:pPr>
              <w:pStyle w:val="ListParagraph"/>
              <w:numPr>
                <w:ilvl w:val="0"/>
                <w:numId w:val="19"/>
              </w:numPr>
              <w:spacing w:after="0"/>
            </w:pPr>
            <w:r>
              <w:t xml:space="preserve">Ethical considerations: a thorough consideration of ethical aspects related to the capstone project. This should include awareness of </w:t>
            </w:r>
            <w:r w:rsidR="00B641E6">
              <w:t xml:space="preserve">any </w:t>
            </w:r>
            <w:r>
              <w:t>privacy</w:t>
            </w:r>
            <w:r w:rsidR="00B641E6">
              <w:t xml:space="preserve"> concerns</w:t>
            </w:r>
            <w:r>
              <w:t>,</w:t>
            </w:r>
            <w:r w:rsidR="00B641E6">
              <w:t xml:space="preserve"> </w:t>
            </w:r>
            <w:proofErr w:type="gramStart"/>
            <w:r w:rsidR="00B641E6">
              <w:t>bias</w:t>
            </w:r>
            <w:proofErr w:type="gramEnd"/>
            <w:r w:rsidR="00B641E6">
              <w:t xml:space="preserve"> and fairness.</w:t>
            </w:r>
            <w:r>
              <w:t xml:space="preserve"> </w:t>
            </w:r>
          </w:p>
          <w:p w14:paraId="2A71715B" w14:textId="0A1D525B" w:rsidR="008E5285" w:rsidRDefault="003C6AE4" w:rsidP="003C6AE4">
            <w:pPr>
              <w:pStyle w:val="ListParagraph"/>
              <w:numPr>
                <w:ilvl w:val="0"/>
                <w:numId w:val="19"/>
              </w:numPr>
              <w:spacing w:after="0"/>
            </w:pPr>
            <w:r>
              <w:t>Harvard r</w:t>
            </w:r>
            <w:r w:rsidR="008E5285">
              <w:t xml:space="preserve">eferencing and </w:t>
            </w:r>
            <w:r>
              <w:t xml:space="preserve">in-text </w:t>
            </w:r>
            <w:r w:rsidR="008E5285">
              <w:t>citations have been done correctly</w:t>
            </w:r>
            <w:r>
              <w:t xml:space="preserve"> for all aspects of the proposal</w:t>
            </w:r>
            <w:r w:rsidR="008E5285">
              <w:t>.</w:t>
            </w:r>
          </w:p>
        </w:tc>
        <w:tc>
          <w:tcPr>
            <w:tcW w:w="1879" w:type="dxa"/>
          </w:tcPr>
          <w:p w14:paraId="5D168660" w14:textId="17443D04" w:rsidR="004C10BB" w:rsidRDefault="003D31D9" w:rsidP="004C10BB">
            <w:pPr>
              <w:spacing w:before="120" w:after="120"/>
              <w:jc w:val="right"/>
              <w:rPr>
                <w:rFonts w:cstheme="minorHAnsi"/>
              </w:rPr>
            </w:pPr>
            <w:r>
              <w:rPr>
                <w:rFonts w:cstheme="minorHAnsi"/>
              </w:rPr>
              <w:t>20</w:t>
            </w:r>
          </w:p>
        </w:tc>
      </w:tr>
      <w:tr w:rsidR="003D31D9" w:rsidRPr="005E652F" w14:paraId="1CC9688B" w14:textId="77777777" w:rsidTr="00AC586E">
        <w:tc>
          <w:tcPr>
            <w:tcW w:w="7137" w:type="dxa"/>
          </w:tcPr>
          <w:p w14:paraId="4D67B4D3" w14:textId="77777777" w:rsidR="003D31D9" w:rsidRDefault="003D31D9" w:rsidP="003D31D9">
            <w:pPr>
              <w:spacing w:after="0"/>
            </w:pPr>
            <w:r>
              <w:t>Individual Reflective Report</w:t>
            </w:r>
          </w:p>
          <w:p w14:paraId="1E90E6FC" w14:textId="77777777" w:rsidR="003D31D9" w:rsidRDefault="003D31D9" w:rsidP="003D31D9">
            <w:pPr>
              <w:pStyle w:val="ListParagraph"/>
              <w:numPr>
                <w:ilvl w:val="0"/>
                <w:numId w:val="19"/>
              </w:numPr>
              <w:spacing w:after="0"/>
            </w:pPr>
            <w:r>
              <w:t xml:space="preserve">What was your contribution to the project? </w:t>
            </w:r>
          </w:p>
          <w:p w14:paraId="37FA0D57" w14:textId="77777777" w:rsidR="003D31D9" w:rsidRDefault="003D31D9" w:rsidP="003D31D9">
            <w:pPr>
              <w:pStyle w:val="ListParagraph"/>
              <w:numPr>
                <w:ilvl w:val="0"/>
                <w:numId w:val="19"/>
              </w:numPr>
              <w:spacing w:after="0"/>
            </w:pPr>
            <w:r>
              <w:t>How did you work well within your team? How did you contribute to the communication and share ideas with the team?</w:t>
            </w:r>
          </w:p>
          <w:p w14:paraId="7100553E" w14:textId="77777777" w:rsidR="003D31D9" w:rsidRDefault="003D31D9" w:rsidP="003D31D9">
            <w:pPr>
              <w:pStyle w:val="ListParagraph"/>
              <w:numPr>
                <w:ilvl w:val="0"/>
                <w:numId w:val="19"/>
              </w:numPr>
              <w:spacing w:after="0"/>
            </w:pPr>
            <w:r>
              <w:t>What was your learning journey? How did you develop a deeper understanding of data analytics / AI?</w:t>
            </w:r>
          </w:p>
          <w:p w14:paraId="47C6DFD2" w14:textId="6CCF8A7A" w:rsidR="003D31D9" w:rsidRDefault="003D31D9" w:rsidP="003D31D9">
            <w:pPr>
              <w:pStyle w:val="ListParagraph"/>
              <w:numPr>
                <w:ilvl w:val="0"/>
                <w:numId w:val="19"/>
              </w:numPr>
              <w:spacing w:after="0"/>
            </w:pPr>
            <w:r>
              <w:t>What collaboration skills did you learn? How can these skills be applied to future projects?</w:t>
            </w:r>
          </w:p>
        </w:tc>
        <w:tc>
          <w:tcPr>
            <w:tcW w:w="1879" w:type="dxa"/>
          </w:tcPr>
          <w:p w14:paraId="338552E2" w14:textId="1FAC8516" w:rsidR="003D31D9" w:rsidRDefault="003D31D9" w:rsidP="004C10BB">
            <w:pPr>
              <w:spacing w:before="120" w:after="120"/>
              <w:jc w:val="right"/>
              <w:rPr>
                <w:rFonts w:cstheme="minorHAnsi"/>
              </w:rPr>
            </w:pPr>
            <w:r>
              <w:rPr>
                <w:rFonts w:cstheme="minorHAnsi"/>
              </w:rPr>
              <w:t>40</w:t>
            </w:r>
          </w:p>
        </w:tc>
      </w:tr>
      <w:tr w:rsidR="004C10BB" w:rsidRPr="005E652F" w14:paraId="7BA816BE" w14:textId="77777777" w:rsidTr="00AC586E">
        <w:tc>
          <w:tcPr>
            <w:tcW w:w="7137" w:type="dxa"/>
          </w:tcPr>
          <w:p w14:paraId="39ACC21A" w14:textId="77777777" w:rsidR="004C10BB" w:rsidRPr="00936A66" w:rsidRDefault="004C10BB" w:rsidP="004C10BB">
            <w:pPr>
              <w:spacing w:before="120" w:after="120"/>
              <w:rPr>
                <w:rFonts w:cstheme="minorHAnsi"/>
                <w:b/>
              </w:rPr>
            </w:pPr>
            <w:r w:rsidRPr="00936A66">
              <w:rPr>
                <w:rFonts w:cstheme="minorHAnsi"/>
                <w:b/>
              </w:rPr>
              <w:t>TOTAL</w:t>
            </w:r>
          </w:p>
        </w:tc>
        <w:tc>
          <w:tcPr>
            <w:tcW w:w="1879" w:type="dxa"/>
          </w:tcPr>
          <w:p w14:paraId="339F2701" w14:textId="77777777" w:rsidR="004C10BB" w:rsidRPr="00936A66" w:rsidRDefault="004C10BB" w:rsidP="004C10BB">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77777777" w:rsidR="00936A66" w:rsidRDefault="00936A66" w:rsidP="00FA1886">
      <w:pPr>
        <w:spacing w:after="0"/>
      </w:pPr>
    </w:p>
    <w:sectPr w:rsidR="00936A66"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EF208" w14:textId="77777777" w:rsidR="00EF26FF" w:rsidRDefault="00EF26FF" w:rsidP="009C2E11">
      <w:pPr>
        <w:spacing w:after="0" w:line="240" w:lineRule="auto"/>
      </w:pPr>
      <w:r>
        <w:separator/>
      </w:r>
    </w:p>
  </w:endnote>
  <w:endnote w:type="continuationSeparator" w:id="0">
    <w:p w14:paraId="7D5670AE" w14:textId="77777777" w:rsidR="00EF26FF" w:rsidRDefault="00EF26FF" w:rsidP="009C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altName w:val="Arial"/>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80DA2" w14:textId="77777777" w:rsidR="00EF26FF" w:rsidRDefault="00EF26FF" w:rsidP="009C2E11">
      <w:pPr>
        <w:spacing w:after="0" w:line="240" w:lineRule="auto"/>
      </w:pPr>
      <w:r>
        <w:separator/>
      </w:r>
    </w:p>
  </w:footnote>
  <w:footnote w:type="continuationSeparator" w:id="0">
    <w:p w14:paraId="471E8F7C" w14:textId="77777777" w:rsidR="00EF26FF" w:rsidRDefault="00EF26FF" w:rsidP="009C2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4"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25831371">
    <w:abstractNumId w:val="10"/>
  </w:num>
  <w:num w:numId="2" w16cid:durableId="1660189126">
    <w:abstractNumId w:val="15"/>
  </w:num>
  <w:num w:numId="3" w16cid:durableId="278716">
    <w:abstractNumId w:val="4"/>
  </w:num>
  <w:num w:numId="4" w16cid:durableId="1758018785">
    <w:abstractNumId w:val="8"/>
  </w:num>
  <w:num w:numId="5" w16cid:durableId="237830455">
    <w:abstractNumId w:val="14"/>
  </w:num>
  <w:num w:numId="6" w16cid:durableId="1324775113">
    <w:abstractNumId w:val="5"/>
  </w:num>
  <w:num w:numId="7" w16cid:durableId="1621378759">
    <w:abstractNumId w:val="9"/>
  </w:num>
  <w:num w:numId="8" w16cid:durableId="1830242566">
    <w:abstractNumId w:val="0"/>
  </w:num>
  <w:num w:numId="9" w16cid:durableId="401878613">
    <w:abstractNumId w:val="6"/>
  </w:num>
  <w:num w:numId="10" w16cid:durableId="594481651">
    <w:abstractNumId w:val="12"/>
  </w:num>
  <w:num w:numId="11" w16cid:durableId="753281728">
    <w:abstractNumId w:val="17"/>
  </w:num>
  <w:num w:numId="12" w16cid:durableId="735782765">
    <w:abstractNumId w:val="18"/>
  </w:num>
  <w:num w:numId="13" w16cid:durableId="585116939">
    <w:abstractNumId w:val="13"/>
  </w:num>
  <w:num w:numId="14" w16cid:durableId="880169169">
    <w:abstractNumId w:val="16"/>
  </w:num>
  <w:num w:numId="15" w16cid:durableId="1791513985">
    <w:abstractNumId w:val="11"/>
  </w:num>
  <w:num w:numId="16" w16cid:durableId="252013229">
    <w:abstractNumId w:val="19"/>
  </w:num>
  <w:num w:numId="17" w16cid:durableId="499933930">
    <w:abstractNumId w:val="2"/>
  </w:num>
  <w:num w:numId="18" w16cid:durableId="755328197">
    <w:abstractNumId w:val="3"/>
  </w:num>
  <w:num w:numId="19" w16cid:durableId="897058959">
    <w:abstractNumId w:val="1"/>
  </w:num>
  <w:num w:numId="20" w16cid:durableId="20064700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TS1MDY0NbMwM7FU0lEKTi0uzszPAykwqwUAWTz/LSwAAAA="/>
  </w:docVars>
  <w:rsids>
    <w:rsidRoot w:val="009B1DB2"/>
    <w:rsid w:val="0001496D"/>
    <w:rsid w:val="00040934"/>
    <w:rsid w:val="00070D8B"/>
    <w:rsid w:val="000B308B"/>
    <w:rsid w:val="000F3983"/>
    <w:rsid w:val="001324CB"/>
    <w:rsid w:val="00175665"/>
    <w:rsid w:val="001B2C42"/>
    <w:rsid w:val="0020515A"/>
    <w:rsid w:val="0025544E"/>
    <w:rsid w:val="00260A50"/>
    <w:rsid w:val="002B4984"/>
    <w:rsid w:val="003011B7"/>
    <w:rsid w:val="00320543"/>
    <w:rsid w:val="00360C71"/>
    <w:rsid w:val="00364771"/>
    <w:rsid w:val="0039073A"/>
    <w:rsid w:val="003C6AE4"/>
    <w:rsid w:val="003D31D9"/>
    <w:rsid w:val="00400431"/>
    <w:rsid w:val="00402046"/>
    <w:rsid w:val="004836F0"/>
    <w:rsid w:val="00483C52"/>
    <w:rsid w:val="004A157B"/>
    <w:rsid w:val="004A3860"/>
    <w:rsid w:val="004C10BB"/>
    <w:rsid w:val="004C176D"/>
    <w:rsid w:val="005652DD"/>
    <w:rsid w:val="00595390"/>
    <w:rsid w:val="005A319D"/>
    <w:rsid w:val="005D249B"/>
    <w:rsid w:val="005D433C"/>
    <w:rsid w:val="005D4DEE"/>
    <w:rsid w:val="005E42C3"/>
    <w:rsid w:val="005E55F5"/>
    <w:rsid w:val="005E7B17"/>
    <w:rsid w:val="006019CC"/>
    <w:rsid w:val="00607674"/>
    <w:rsid w:val="00616BF3"/>
    <w:rsid w:val="006332CC"/>
    <w:rsid w:val="00696634"/>
    <w:rsid w:val="006C1188"/>
    <w:rsid w:val="00737D4C"/>
    <w:rsid w:val="00742FAB"/>
    <w:rsid w:val="00750CA6"/>
    <w:rsid w:val="007E098D"/>
    <w:rsid w:val="00810EE3"/>
    <w:rsid w:val="008112C3"/>
    <w:rsid w:val="00824E0D"/>
    <w:rsid w:val="00863438"/>
    <w:rsid w:val="00872B65"/>
    <w:rsid w:val="00880624"/>
    <w:rsid w:val="008E5285"/>
    <w:rsid w:val="0092697F"/>
    <w:rsid w:val="00936A66"/>
    <w:rsid w:val="0094058C"/>
    <w:rsid w:val="00941021"/>
    <w:rsid w:val="00980BEE"/>
    <w:rsid w:val="00995A07"/>
    <w:rsid w:val="00997CCF"/>
    <w:rsid w:val="00997F5F"/>
    <w:rsid w:val="009B1DB2"/>
    <w:rsid w:val="009C2E11"/>
    <w:rsid w:val="009D2D40"/>
    <w:rsid w:val="00A83D6E"/>
    <w:rsid w:val="00AB3EB0"/>
    <w:rsid w:val="00AC1BD1"/>
    <w:rsid w:val="00B208FA"/>
    <w:rsid w:val="00B641E6"/>
    <w:rsid w:val="00B72393"/>
    <w:rsid w:val="00B969C5"/>
    <w:rsid w:val="00BB05D7"/>
    <w:rsid w:val="00BB0B7A"/>
    <w:rsid w:val="00C23252"/>
    <w:rsid w:val="00C41AB1"/>
    <w:rsid w:val="00C53A46"/>
    <w:rsid w:val="00C74790"/>
    <w:rsid w:val="00C8147B"/>
    <w:rsid w:val="00C95DE8"/>
    <w:rsid w:val="00C9652D"/>
    <w:rsid w:val="00CC5D72"/>
    <w:rsid w:val="00CC67DA"/>
    <w:rsid w:val="00CF204B"/>
    <w:rsid w:val="00D35C1A"/>
    <w:rsid w:val="00D72EDC"/>
    <w:rsid w:val="00D763E3"/>
    <w:rsid w:val="00D904E4"/>
    <w:rsid w:val="00D938E9"/>
    <w:rsid w:val="00DB0B9A"/>
    <w:rsid w:val="00DD4B3A"/>
    <w:rsid w:val="00DD77CD"/>
    <w:rsid w:val="00E051D0"/>
    <w:rsid w:val="00E25EDF"/>
    <w:rsid w:val="00E27A68"/>
    <w:rsid w:val="00E4391A"/>
    <w:rsid w:val="00E602AB"/>
    <w:rsid w:val="00E65989"/>
    <w:rsid w:val="00E81EDB"/>
    <w:rsid w:val="00E87877"/>
    <w:rsid w:val="00EA0E97"/>
    <w:rsid w:val="00ED36FC"/>
    <w:rsid w:val="00EE6894"/>
    <w:rsid w:val="00EF26FF"/>
    <w:rsid w:val="00F0661B"/>
    <w:rsid w:val="00F240E7"/>
    <w:rsid w:val="00FA1886"/>
    <w:rsid w:val="00FD14A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1B7"/>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paragraph" w:styleId="Header">
    <w:name w:val="header"/>
    <w:basedOn w:val="Normal"/>
    <w:link w:val="HeaderChar"/>
    <w:uiPriority w:val="99"/>
    <w:unhideWhenUsed/>
    <w:rsid w:val="009C2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E11"/>
  </w:style>
  <w:style w:type="paragraph" w:styleId="Footer">
    <w:name w:val="footer"/>
    <w:basedOn w:val="Normal"/>
    <w:link w:val="FooterChar"/>
    <w:uiPriority w:val="99"/>
    <w:unhideWhenUsed/>
    <w:rsid w:val="009C2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cct.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odle.cct.ie/course/view.php?id=18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odle.cct.ie/mod/forum/view.php?id=55148" TargetMode="External"/><Relationship Id="rId5" Type="http://schemas.openxmlformats.org/officeDocument/2006/relationships/footnotes" Target="footnotes.xml"/><Relationship Id="rId10" Type="http://schemas.openxmlformats.org/officeDocument/2006/relationships/hyperlink" Target="http://learningspace.cct.ie/subjects/index.php" TargetMode="External"/><Relationship Id="rId4" Type="http://schemas.openxmlformats.org/officeDocument/2006/relationships/webSettings" Target="web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879</Words>
  <Characters>10295</Characters>
  <Application>Microsoft Office Word</Application>
  <DocSecurity>0</DocSecurity>
  <Lines>296</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5</cp:revision>
  <cp:lastPrinted>2021-09-08T16:21:00Z</cp:lastPrinted>
  <dcterms:created xsi:type="dcterms:W3CDTF">2023-09-13T12:10:00Z</dcterms:created>
  <dcterms:modified xsi:type="dcterms:W3CDTF">2023-10-1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8cf8794bb26b6f0dad55b44a59296307ae0a2d1b7c0606461724ce8aedccf</vt:lpwstr>
  </property>
</Properties>
</file>